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5FD0B0" w14:textId="77777777" w:rsidR="00F52518" w:rsidRPr="00C70511" w:rsidRDefault="00F52518" w:rsidP="006D1DB5">
      <w:pPr>
        <w:jc w:val="center"/>
        <w:rPr>
          <w:b/>
          <w:sz w:val="36"/>
          <w:szCs w:val="36"/>
        </w:rPr>
      </w:pPr>
      <w:r w:rsidRPr="006D1DB5">
        <w:rPr>
          <w:b/>
          <w:sz w:val="36"/>
          <w:szCs w:val="36"/>
        </w:rPr>
        <w:t xml:space="preserve">Oborová rada doktorského studijního programu </w:t>
      </w:r>
      <w:r w:rsidR="00085282" w:rsidRPr="00C70511">
        <w:rPr>
          <w:b/>
          <w:sz w:val="36"/>
          <w:szCs w:val="36"/>
        </w:rPr>
        <w:t>Speciální</w:t>
      </w:r>
      <w:r w:rsidR="006D1DB5" w:rsidRPr="00C70511">
        <w:rPr>
          <w:b/>
          <w:sz w:val="36"/>
          <w:szCs w:val="36"/>
        </w:rPr>
        <w:t> </w:t>
      </w:r>
      <w:r w:rsidR="00085282" w:rsidRPr="00C70511">
        <w:rPr>
          <w:b/>
          <w:sz w:val="36"/>
          <w:szCs w:val="36"/>
        </w:rPr>
        <w:t>p</w:t>
      </w:r>
      <w:r w:rsidRPr="00C70511">
        <w:rPr>
          <w:b/>
          <w:sz w:val="36"/>
          <w:szCs w:val="36"/>
        </w:rPr>
        <w:t>edagogika</w:t>
      </w:r>
    </w:p>
    <w:p w14:paraId="03D5EA00" w14:textId="77777777" w:rsidR="00F52518" w:rsidRPr="00C70511" w:rsidRDefault="00F52518" w:rsidP="00F52518">
      <w:pPr>
        <w:rPr>
          <w:sz w:val="24"/>
          <w:szCs w:val="24"/>
        </w:rPr>
      </w:pPr>
    </w:p>
    <w:p w14:paraId="407EB16E" w14:textId="77777777" w:rsidR="006D1DB5" w:rsidRPr="00C70511" w:rsidRDefault="006D1DB5" w:rsidP="00F52518">
      <w:pPr>
        <w:rPr>
          <w:sz w:val="24"/>
          <w:szCs w:val="24"/>
        </w:rPr>
      </w:pPr>
    </w:p>
    <w:p w14:paraId="5769A1FA" w14:textId="77777777" w:rsidR="006D1DB5" w:rsidRPr="00C70511" w:rsidRDefault="006D1DB5" w:rsidP="00F52518">
      <w:pPr>
        <w:rPr>
          <w:sz w:val="24"/>
          <w:szCs w:val="24"/>
        </w:rPr>
      </w:pPr>
    </w:p>
    <w:p w14:paraId="0A77C592" w14:textId="77777777" w:rsidR="006D1DB5" w:rsidRPr="00C70511" w:rsidRDefault="006D1DB5" w:rsidP="00F41CB4">
      <w:pPr>
        <w:jc w:val="both"/>
        <w:rPr>
          <w:sz w:val="24"/>
          <w:szCs w:val="24"/>
        </w:rPr>
      </w:pPr>
    </w:p>
    <w:p w14:paraId="2FE32C09" w14:textId="77777777" w:rsidR="00F52518" w:rsidRDefault="00F52518" w:rsidP="00FE586F">
      <w:pPr>
        <w:spacing w:line="360" w:lineRule="auto"/>
        <w:jc w:val="both"/>
        <w:rPr>
          <w:b/>
          <w:i/>
          <w:sz w:val="24"/>
          <w:szCs w:val="24"/>
        </w:rPr>
      </w:pPr>
      <w:r w:rsidRPr="006D1DB5">
        <w:rPr>
          <w:b/>
          <w:i/>
          <w:sz w:val="24"/>
          <w:szCs w:val="24"/>
        </w:rPr>
        <w:t>Předsed</w:t>
      </w:r>
      <w:r w:rsidR="00085282" w:rsidRPr="006D1DB5">
        <w:rPr>
          <w:b/>
          <w:i/>
          <w:sz w:val="24"/>
          <w:szCs w:val="24"/>
        </w:rPr>
        <w:t>kyně</w:t>
      </w:r>
      <w:r w:rsidRPr="006D1DB5">
        <w:rPr>
          <w:b/>
          <w:i/>
          <w:sz w:val="24"/>
          <w:szCs w:val="24"/>
        </w:rPr>
        <w:t xml:space="preserve"> oborové rady:</w:t>
      </w:r>
    </w:p>
    <w:p w14:paraId="391D1F60" w14:textId="77777777" w:rsidR="006D1DB5" w:rsidRPr="00C70511" w:rsidRDefault="006D1DB5" w:rsidP="00FE586F">
      <w:pPr>
        <w:spacing w:line="360" w:lineRule="auto"/>
        <w:jc w:val="both"/>
        <w:rPr>
          <w:sz w:val="24"/>
          <w:szCs w:val="24"/>
        </w:rPr>
      </w:pPr>
    </w:p>
    <w:p w14:paraId="55A00C89" w14:textId="0C25FE50" w:rsidR="00FE586F" w:rsidRPr="006D1DB5" w:rsidRDefault="00FE586F" w:rsidP="00FE586F">
      <w:pPr>
        <w:spacing w:line="360" w:lineRule="auto"/>
        <w:jc w:val="both"/>
        <w:rPr>
          <w:b/>
        </w:rPr>
      </w:pPr>
      <w:r>
        <w:rPr>
          <w:b/>
        </w:rPr>
        <w:t>prof</w:t>
      </w:r>
      <w:r w:rsidRPr="006D1DB5">
        <w:rPr>
          <w:b/>
        </w:rPr>
        <w:t>. Mgr. Kateřina Vitásková, Ph.D.</w:t>
      </w:r>
    </w:p>
    <w:p w14:paraId="4876E283" w14:textId="77777777" w:rsidR="00FE586F" w:rsidRPr="00C70511" w:rsidRDefault="00FE586F" w:rsidP="00FE586F">
      <w:pPr>
        <w:spacing w:line="360" w:lineRule="auto"/>
        <w:jc w:val="both"/>
      </w:pPr>
    </w:p>
    <w:p w14:paraId="20AB5D38" w14:textId="0A2F0246" w:rsidR="00F52518" w:rsidRPr="006D1DB5" w:rsidRDefault="00F52518" w:rsidP="00FE586F">
      <w:pPr>
        <w:spacing w:line="360" w:lineRule="auto"/>
        <w:jc w:val="both"/>
        <w:rPr>
          <w:b/>
          <w:i/>
          <w:sz w:val="24"/>
          <w:szCs w:val="24"/>
        </w:rPr>
      </w:pPr>
      <w:r w:rsidRPr="006D1DB5">
        <w:rPr>
          <w:b/>
          <w:i/>
          <w:sz w:val="24"/>
          <w:szCs w:val="24"/>
        </w:rPr>
        <w:t>Interní členové:</w:t>
      </w:r>
    </w:p>
    <w:p w14:paraId="6923FF50" w14:textId="77777777" w:rsidR="006D1DB5" w:rsidRPr="00C70511" w:rsidRDefault="006D1DB5" w:rsidP="00FE586F">
      <w:pPr>
        <w:spacing w:line="360" w:lineRule="auto"/>
        <w:jc w:val="both"/>
      </w:pPr>
      <w:bookmarkStart w:id="0" w:name="_GoBack"/>
      <w:bookmarkEnd w:id="0"/>
    </w:p>
    <w:p w14:paraId="35298F48" w14:textId="1F5DE6A9" w:rsidR="006A4128" w:rsidRDefault="006A4128" w:rsidP="00FE586F">
      <w:pPr>
        <w:spacing w:line="360" w:lineRule="auto"/>
        <w:jc w:val="both"/>
        <w:rPr>
          <w:b/>
        </w:rPr>
      </w:pPr>
      <w:r>
        <w:rPr>
          <w:b/>
        </w:rPr>
        <w:t>doc. Mgr. Jiří Langer, Ph.D.</w:t>
      </w:r>
    </w:p>
    <w:p w14:paraId="10012A43" w14:textId="77777777" w:rsidR="006A4128" w:rsidRDefault="006A4128" w:rsidP="006A4128">
      <w:pPr>
        <w:spacing w:line="360" w:lineRule="auto"/>
        <w:jc w:val="both"/>
        <w:rPr>
          <w:b/>
        </w:rPr>
      </w:pPr>
      <w:r w:rsidRPr="006D1DB5">
        <w:rPr>
          <w:b/>
        </w:rPr>
        <w:t>prof. Mgr. PaedDr. Jan Michalík, Ph.D.</w:t>
      </w:r>
    </w:p>
    <w:p w14:paraId="089B7543" w14:textId="5CC23307" w:rsidR="00085282" w:rsidRPr="006D1DB5" w:rsidRDefault="00085282" w:rsidP="00FE586F">
      <w:pPr>
        <w:spacing w:line="360" w:lineRule="auto"/>
        <w:jc w:val="both"/>
        <w:rPr>
          <w:b/>
        </w:rPr>
      </w:pPr>
      <w:r w:rsidRPr="006D1DB5">
        <w:rPr>
          <w:b/>
        </w:rPr>
        <w:t xml:space="preserve">prof. PhDr. PaedDr. Miloň Potměšil, Ph.D. </w:t>
      </w:r>
    </w:p>
    <w:p w14:paraId="6A161B9D" w14:textId="77777777" w:rsidR="00085282" w:rsidRPr="006D1DB5" w:rsidRDefault="00085282" w:rsidP="00FE586F">
      <w:pPr>
        <w:spacing w:line="360" w:lineRule="auto"/>
        <w:jc w:val="both"/>
        <w:rPr>
          <w:b/>
        </w:rPr>
      </w:pPr>
      <w:r w:rsidRPr="006D1DB5">
        <w:rPr>
          <w:b/>
        </w:rPr>
        <w:t>doc. PhDr. Vojtech Regec, Ph.D.</w:t>
      </w:r>
    </w:p>
    <w:p w14:paraId="0D940D23" w14:textId="77777777" w:rsidR="006A4128" w:rsidRPr="006D1DB5" w:rsidRDefault="006A4128" w:rsidP="006A4128">
      <w:pPr>
        <w:spacing w:line="360" w:lineRule="auto"/>
        <w:jc w:val="both"/>
        <w:rPr>
          <w:b/>
        </w:rPr>
      </w:pPr>
      <w:r w:rsidRPr="006D1DB5">
        <w:rPr>
          <w:b/>
        </w:rPr>
        <w:t>prof. PaedDr. Milan Valenta, Ph.D.</w:t>
      </w:r>
    </w:p>
    <w:p w14:paraId="3676DF0B" w14:textId="77777777" w:rsidR="006A4128" w:rsidRDefault="006A4128" w:rsidP="00FE586F">
      <w:pPr>
        <w:spacing w:line="360" w:lineRule="auto"/>
        <w:jc w:val="both"/>
        <w:rPr>
          <w:b/>
        </w:rPr>
      </w:pPr>
    </w:p>
    <w:p w14:paraId="3C4A768A" w14:textId="77777777" w:rsidR="00FE586F" w:rsidRPr="00C70511" w:rsidRDefault="00FE586F" w:rsidP="00FE586F">
      <w:pPr>
        <w:spacing w:line="360" w:lineRule="auto"/>
        <w:jc w:val="both"/>
      </w:pPr>
    </w:p>
    <w:p w14:paraId="1C1FA39D" w14:textId="77777777" w:rsidR="00F52518" w:rsidRPr="006D1DB5" w:rsidRDefault="00F52518" w:rsidP="00FE586F">
      <w:pPr>
        <w:spacing w:line="360" w:lineRule="auto"/>
        <w:jc w:val="both"/>
        <w:rPr>
          <w:b/>
          <w:i/>
          <w:sz w:val="24"/>
          <w:szCs w:val="24"/>
        </w:rPr>
      </w:pPr>
      <w:r w:rsidRPr="006D1DB5">
        <w:rPr>
          <w:b/>
          <w:i/>
          <w:sz w:val="24"/>
          <w:szCs w:val="24"/>
        </w:rPr>
        <w:t xml:space="preserve">Externí členové: </w:t>
      </w:r>
    </w:p>
    <w:p w14:paraId="04D48958" w14:textId="77777777" w:rsidR="006D1DB5" w:rsidRPr="00C70511" w:rsidRDefault="006D1DB5" w:rsidP="00FE586F">
      <w:pPr>
        <w:spacing w:line="360" w:lineRule="auto"/>
        <w:jc w:val="both"/>
      </w:pPr>
    </w:p>
    <w:p w14:paraId="77CAAD29" w14:textId="2FCFE902" w:rsidR="006A4128" w:rsidRDefault="006A4128" w:rsidP="00FE586F">
      <w:pPr>
        <w:spacing w:line="360" w:lineRule="auto"/>
        <w:jc w:val="both"/>
        <w:rPr>
          <w:i/>
          <w:iCs/>
        </w:rPr>
      </w:pPr>
      <w:r w:rsidRPr="006D1DB5">
        <w:rPr>
          <w:b/>
          <w:iCs/>
        </w:rPr>
        <w:t>doc. PaedDr. Jiřina Klenková, Ph.D.</w:t>
      </w:r>
      <w:r>
        <w:rPr>
          <w:iCs/>
        </w:rPr>
        <w:t xml:space="preserve">, </w:t>
      </w:r>
      <w:r w:rsidRPr="006D1DB5">
        <w:rPr>
          <w:i/>
          <w:iCs/>
        </w:rPr>
        <w:t>Pedagogická fakulta, Univerzita Karlova, Praha</w:t>
      </w:r>
    </w:p>
    <w:p w14:paraId="562AC14D" w14:textId="7663F4C7" w:rsidR="006A4128" w:rsidRDefault="006A4128" w:rsidP="00FE586F">
      <w:pPr>
        <w:spacing w:line="360" w:lineRule="auto"/>
        <w:jc w:val="both"/>
        <w:rPr>
          <w:i/>
          <w:iCs/>
        </w:rPr>
      </w:pPr>
      <w:r w:rsidRPr="006D1DB5">
        <w:rPr>
          <w:b/>
          <w:iCs/>
        </w:rPr>
        <w:t>doc. PhDr. Lea Květoňová, Ph.D.</w:t>
      </w:r>
      <w:r>
        <w:rPr>
          <w:iCs/>
        </w:rPr>
        <w:t xml:space="preserve">, </w:t>
      </w:r>
      <w:r w:rsidRPr="006D1DB5">
        <w:rPr>
          <w:i/>
          <w:iCs/>
        </w:rPr>
        <w:t>Pedagogická fakulta, Univerzita Karlova, Praha</w:t>
      </w:r>
    </w:p>
    <w:p w14:paraId="655B58E7" w14:textId="5579710D" w:rsidR="006A4128" w:rsidRDefault="00760FCB" w:rsidP="006A4128">
      <w:pPr>
        <w:spacing w:line="360" w:lineRule="auto"/>
        <w:ind w:right="992"/>
        <w:jc w:val="both"/>
        <w:rPr>
          <w:i/>
          <w:iCs/>
        </w:rPr>
      </w:pPr>
      <w:r>
        <w:rPr>
          <w:b/>
          <w:iCs/>
        </w:rPr>
        <w:t>prof</w:t>
      </w:r>
      <w:r w:rsidR="006A4128" w:rsidRPr="006D1DB5">
        <w:rPr>
          <w:b/>
          <w:iCs/>
        </w:rPr>
        <w:t>. PhDr. Karel Pančocha, Ph.D.</w:t>
      </w:r>
      <w:r w:rsidR="006A4128">
        <w:rPr>
          <w:iCs/>
        </w:rPr>
        <w:t xml:space="preserve">, </w:t>
      </w:r>
      <w:r w:rsidR="006A4128" w:rsidRPr="006D1DB5">
        <w:rPr>
          <w:i/>
          <w:iCs/>
        </w:rPr>
        <w:t>Pedagogická fakulta, Masarykova univerzita, Brno</w:t>
      </w:r>
    </w:p>
    <w:p w14:paraId="36153C61" w14:textId="3F81DDFE" w:rsidR="006A4128" w:rsidRDefault="006A4128" w:rsidP="006A4128">
      <w:pPr>
        <w:spacing w:line="360" w:lineRule="auto"/>
        <w:jc w:val="both"/>
        <w:rPr>
          <w:i/>
          <w:iCs/>
        </w:rPr>
      </w:pPr>
      <w:r w:rsidRPr="006D1DB5">
        <w:rPr>
          <w:b/>
          <w:iCs/>
        </w:rPr>
        <w:t>prof. PaedDr. Darina Tarcsiová, PhD.</w:t>
      </w:r>
      <w:r>
        <w:rPr>
          <w:iCs/>
        </w:rPr>
        <w:t xml:space="preserve">, </w:t>
      </w:r>
      <w:r w:rsidRPr="006D1DB5">
        <w:rPr>
          <w:i/>
          <w:iCs/>
        </w:rPr>
        <w:t>Pedagogická fakulta, Univerzita Komenského v</w:t>
      </w:r>
      <w:r>
        <w:rPr>
          <w:i/>
          <w:iCs/>
        </w:rPr>
        <w:t> </w:t>
      </w:r>
      <w:r w:rsidRPr="006D1DB5">
        <w:rPr>
          <w:i/>
          <w:iCs/>
        </w:rPr>
        <w:t>Bratislavě</w:t>
      </w:r>
      <w:r>
        <w:rPr>
          <w:i/>
          <w:iCs/>
        </w:rPr>
        <w:t>, Bratislava</w:t>
      </w:r>
    </w:p>
    <w:p w14:paraId="6F844D84" w14:textId="7ED89624" w:rsidR="006A4128" w:rsidRDefault="006A4128" w:rsidP="006A4128">
      <w:pPr>
        <w:spacing w:line="360" w:lineRule="auto"/>
        <w:jc w:val="both"/>
        <w:rPr>
          <w:i/>
          <w:iCs/>
        </w:rPr>
      </w:pPr>
      <w:r w:rsidRPr="006D1DB5">
        <w:rPr>
          <w:b/>
          <w:iCs/>
        </w:rPr>
        <w:t xml:space="preserve">prof. PaedDr. </w:t>
      </w:r>
      <w:proofErr w:type="spellStart"/>
      <w:r w:rsidRPr="006D1DB5">
        <w:rPr>
          <w:b/>
          <w:iCs/>
        </w:rPr>
        <w:t>Alica</w:t>
      </w:r>
      <w:proofErr w:type="spellEnd"/>
      <w:r w:rsidRPr="006D1DB5">
        <w:rPr>
          <w:b/>
          <w:iCs/>
        </w:rPr>
        <w:t xml:space="preserve"> </w:t>
      </w:r>
      <w:proofErr w:type="spellStart"/>
      <w:r w:rsidRPr="006D1DB5">
        <w:rPr>
          <w:b/>
          <w:iCs/>
        </w:rPr>
        <w:t>Vančová</w:t>
      </w:r>
      <w:proofErr w:type="spellEnd"/>
      <w:r w:rsidRPr="006D1DB5">
        <w:rPr>
          <w:b/>
          <w:iCs/>
        </w:rPr>
        <w:t>, CSc.</w:t>
      </w:r>
      <w:r>
        <w:rPr>
          <w:iCs/>
        </w:rPr>
        <w:t xml:space="preserve">, </w:t>
      </w:r>
      <w:r w:rsidRPr="006D1DB5">
        <w:rPr>
          <w:i/>
          <w:iCs/>
        </w:rPr>
        <w:t>Pedagogická fakulta, Univerzita Komenského v</w:t>
      </w:r>
      <w:r>
        <w:rPr>
          <w:i/>
          <w:iCs/>
        </w:rPr>
        <w:t> </w:t>
      </w:r>
      <w:r w:rsidRPr="006D1DB5">
        <w:rPr>
          <w:i/>
          <w:iCs/>
        </w:rPr>
        <w:t>Bratislavě</w:t>
      </w:r>
      <w:r>
        <w:rPr>
          <w:i/>
          <w:iCs/>
        </w:rPr>
        <w:t>, Bratislava</w:t>
      </w:r>
    </w:p>
    <w:p w14:paraId="1539AB5A" w14:textId="77777777" w:rsidR="006A4128" w:rsidRPr="006D1DB5" w:rsidRDefault="006A4128" w:rsidP="006A4128">
      <w:pPr>
        <w:spacing w:line="360" w:lineRule="auto"/>
        <w:ind w:right="992"/>
        <w:jc w:val="both"/>
        <w:rPr>
          <w:i/>
          <w:iCs/>
        </w:rPr>
      </w:pPr>
      <w:r w:rsidRPr="006D1DB5">
        <w:rPr>
          <w:b/>
          <w:iCs/>
        </w:rPr>
        <w:t>doc. PhDr. Věra Vojtová, Ph.D.</w:t>
      </w:r>
      <w:r>
        <w:rPr>
          <w:iCs/>
        </w:rPr>
        <w:t xml:space="preserve">, </w:t>
      </w:r>
      <w:r w:rsidRPr="006D1DB5">
        <w:rPr>
          <w:i/>
          <w:iCs/>
        </w:rPr>
        <w:t>Pedagogická fakulta, Masarykova univerzita, Brno</w:t>
      </w:r>
    </w:p>
    <w:p w14:paraId="5604E7B3" w14:textId="77777777" w:rsidR="006A4128" w:rsidRDefault="006A4128" w:rsidP="006A4128">
      <w:pPr>
        <w:spacing w:line="360" w:lineRule="auto"/>
        <w:jc w:val="both"/>
        <w:rPr>
          <w:iCs/>
        </w:rPr>
      </w:pPr>
    </w:p>
    <w:p w14:paraId="7909295A" w14:textId="77777777" w:rsidR="006A4128" w:rsidRPr="006D1DB5" w:rsidRDefault="006A4128" w:rsidP="006A4128">
      <w:pPr>
        <w:spacing w:line="360" w:lineRule="auto"/>
        <w:jc w:val="both"/>
        <w:rPr>
          <w:i/>
          <w:iCs/>
        </w:rPr>
      </w:pPr>
    </w:p>
    <w:sectPr w:rsidR="006A4128" w:rsidRPr="006D1D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tzQzNrAwszQzMrJU0lEKTi0uzszPAykwrgUAn/qwsCwAAAA="/>
  </w:docVars>
  <w:rsids>
    <w:rsidRoot w:val="003F35A7"/>
    <w:rsid w:val="000828BD"/>
    <w:rsid w:val="00085282"/>
    <w:rsid w:val="0010194A"/>
    <w:rsid w:val="003F35A7"/>
    <w:rsid w:val="005B6F1C"/>
    <w:rsid w:val="005F77C8"/>
    <w:rsid w:val="006A4128"/>
    <w:rsid w:val="006D1DB5"/>
    <w:rsid w:val="006E2AA4"/>
    <w:rsid w:val="00760FCB"/>
    <w:rsid w:val="007A1EF5"/>
    <w:rsid w:val="00882832"/>
    <w:rsid w:val="00C606B5"/>
    <w:rsid w:val="00C70511"/>
    <w:rsid w:val="00F41586"/>
    <w:rsid w:val="00F41CB4"/>
    <w:rsid w:val="00F52518"/>
    <w:rsid w:val="00F95418"/>
    <w:rsid w:val="00FE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1115CA"/>
  <w15:docId w15:val="{A0C26886-3484-4E8D-AAF8-1EFAD0941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52518"/>
    <w:pPr>
      <w:spacing w:after="0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6" ma:contentTypeDescription="Vytvoří nový dokument" ma:contentTypeScope="" ma:versionID="440fa927c7d304668b0f51f51bfa4b48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188870b5fae5a341b340bcca7766b428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6BE732-7BF3-4803-AFC0-B9A3E3398D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2301A5-5628-46DF-B421-B1B3D603E978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33fb2241-b14d-4a92-9644-47244d635b46"/>
    <ds:schemaRef ds:uri="http://schemas.microsoft.com/office/2006/documentManagement/types"/>
    <ds:schemaRef ds:uri="ced13dcc-f659-4075-b139-42730acacfd7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3FB5D4C-778D-45FE-A6A7-031E81322F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3</cp:revision>
  <dcterms:created xsi:type="dcterms:W3CDTF">2023-10-13T06:51:00Z</dcterms:created>
  <dcterms:modified xsi:type="dcterms:W3CDTF">2023-10-13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